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w:t>
      </w:r>
      <w:r>
        <w:t xml:space="preserve"> </w:t>
      </w:r>
      <w:r>
        <w:t xml:space="preserve">Milan</w:t>
      </w:r>
    </w:p>
    <w:bookmarkStart w:id="20" w:name="Xaa7ac81f5acdefaf3fd340fd283ea0963e7c024"/>
    <w:p>
      <w:pPr>
        <w:pStyle w:val="Heading1"/>
      </w:pPr>
      <w:r>
        <w:t xml:space="preserve">Internship Application Letter for Data Scientist Position</w:t>
      </w:r>
    </w:p>
    <w:p>
      <w:pPr>
        <w:pStyle w:val="FirstParagraph"/>
      </w:pPr>
      <w:r>
        <w:t xml:space="preserve">Submitted with Profound Enthusiasm for the Data Scientist Internship Opportunity in Italy Milan</w:t>
      </w:r>
    </w:p>
    <w:bookmarkEnd w:id="20"/>
    <w:p>
      <w:pPr>
        <w:pStyle w:val="BodyText"/>
      </w:pPr>
      <w:r>
        <w:t xml:space="preserve">Dear Hiring Manager at [Company Name],</w:t>
      </w:r>
    </w:p>
    <w:p>
      <w:pPr>
        <w:pStyle w:val="BodyText"/>
      </w:pPr>
      <w:r>
        <w:t xml:space="preserve">I am writing to express my enthusiastic application for the Data Scientist Internship position within your esteemed organization in Italy Milan. As a highly motivated computer science graduate with advanced coursework in machine learning and statistical modeling, I have long admired Milan's emergence as a premier European hub for data-driven innovation. My academic journey at Università degli Studi di Milano, combined with hands-on projects analyzing complex datasets across healthcare and finance sectors, has prepared me to contribute meaningfully to your team while immersing myself in Milan's vibrant tech ecosystem.</w:t>
      </w:r>
    </w:p>
    <w:p>
      <w:pPr>
        <w:pStyle w:val="BodyText"/>
      </w:pPr>
      <w:r>
        <w:t xml:space="preserve">Throughout my undergraduate studies specializing in Data Science, I consistently ranked among the top 5% of my cohort. My capstone project, "Predictive Analytics for Healthcare Resource Allocation," involved developing a Python-based machine learning model using scikit-learn and TensorFlow to forecast hospital admission patterns across Lombardy regions. This project required extensive data wrangling from public health datasets (including the Italian National Health Service database), feature engineering, and deploying an API endpoint – skills directly transferable to real-world business applications. The results reduced predicted error margins by 22% compared to existing models, a metric that aligns with Milan's growing focus on optimizing urban infrastructure through data science.</w:t>
      </w:r>
    </w:p>
    <w:p>
      <w:pPr>
        <w:pStyle w:val="BodyText"/>
      </w:pPr>
      <w:r>
        <w:t xml:space="preserve">My technical proficiency extends across the complete data science pipeline. I possess advanced expertise in Python (Pandas, NumPy, Matplotlib), SQL for relational database management, and experience with cloud platforms including AWS S3 and Google Cloud Vertex AI. In a recent internship at a Milan-based fintech startup, I collaborated on building customer churn prediction models using ensemble methods, which improved retention strategies by 18%. This exposure to Italy's dynamic startup environment solidified my passion for applying data science within the European context – particularly in Milan where companies like Bending Spoons and YOOX Net-A-Porter are redefining industry standards.</w:t>
      </w:r>
    </w:p>
    <w:p>
      <w:pPr>
        <w:pStyle w:val="BodyText"/>
      </w:pPr>
      <w:r>
        <w:t xml:space="preserve">What excites me most about this opportunity is the chance to merge my technical skills with Milan's unique position as Italy's innovation capital. Having lived in Milan for six months during my Erasmus exchange program, I've witnessed firsthand how the city seamlessly integrates cutting-edge technology with rich cultural heritage. The proximity to major European markets, coupled with Milan's strong emphasis on sustainable development (evident in projects like "Smart City Milano"), creates an unparalleled environment for data scientists to drive meaningful impact. I am particularly drawn to your company's work in [mention specific project/industry if known - e.g., "AI-driven supply chain optimization for luxury goods"], as it resonates with my interest in applying predictive analytics to enhance operational excellence within Italy's globally influential industries.</w:t>
      </w:r>
    </w:p>
    <w:p>
      <w:pPr>
        <w:pStyle w:val="BodyText"/>
      </w:pPr>
      <w:r>
        <w:t xml:space="preserve">My fluency in Italian (C1 level) and English (native proficiency) positions me to immediately contribute within your multicultural team. During my Erasmus period, I co-authored a research paper on "Cross-Cultural Data Interpretation Challenges in European Retail" with professors from Politecnico di Milano – an experience that honed my ability to navigate nuanced business contexts across Italian and international stakeholders. I understand that successful data science in Italy Milan requires not just technical excellence but cultural intelligence, especially when translating complex insights for non-technical leadership teams during Milan's crucial business quarter meetings.</w:t>
      </w:r>
    </w:p>
    <w:p>
      <w:pPr>
        <w:pStyle w:val="BodyText"/>
      </w:pPr>
      <w:r>
        <w:t xml:space="preserve">I've been particularly impressed by how your organization has embraced the growing convergence of data science and sustainability – a trend I observed while attending the Data Science Day Milan conference in November 2023. Your presentation on "Ethical AI Frameworks for Urban Mobility" directly connected with my research on bias mitigation in predictive models, which I developed during my master's coursework at Politecnico di Milano. This shared commitment to responsible innovation makes me confident that I could rapidly become a productive member of your team while learning from Milan's premier data science practitioners.</w:t>
      </w:r>
    </w:p>
    <w:p>
      <w:pPr>
        <w:pStyle w:val="BodyText"/>
      </w:pPr>
      <w:r>
        <w:t xml:space="preserve">As an intern, I am eager to contribute to projects involving customer segmentation analysis, real-time data processing pipelines, or predictive maintenance systems – all areas where my experience with Apache Spark and Kafka would be immediately applicable. More importantly, I am committed to learning from your team's expertise in applying data science within Italy's unique business landscape. Having navigated Milan's efficient public transport system (from the Central Station to our campus at Via Celoria) during my exchange, I understand how the city optimizes resources – a philosophy I'd bring to every analytical challenge.</w:t>
      </w:r>
    </w:p>
    <w:p>
      <w:pPr>
        <w:pStyle w:val="BodyText"/>
      </w:pPr>
      <w:r>
        <w:t xml:space="preserve">My motivation for this Internship Application Letter extends beyond academic requirements. It represents my deliberate choice to immerse myself in Europe's data science heartland during its most dynamic phase. Italy Milan offers a rare convergence: world-class research institutions (like the University of Bocconi's Data Science Lab), multinational corporate headquarters, and an entrepreneurial spirit that values both technical rigor and business acumen. I am particularly inspired by how Milanese companies have successfully implemented AI solutions in traditionally conservative sectors like fashion retail – a transformation I aspire to contribute to during my internship.</w:t>
      </w:r>
    </w:p>
    <w:p>
      <w:pPr>
        <w:pStyle w:val="BodyText"/>
      </w:pPr>
      <w:r>
        <w:t xml:space="preserve">My resume, attached for your review, provides additional detail on my projects and skills. I would welcome the opportunity to discuss how my background in machine learning, statistical analysis, and Italian business culture aligns with your team's objectives. Thank you for considering my application for this Data Scientist Internship position in Italy Milan – a role that represents not just a professional milestone, but the beginning of what I hope will be a meaningful career journey within one of Europe's most innovative cities.</w:t>
      </w:r>
    </w:p>
    <w:p>
      <w:pPr>
        <w:pStyle w:val="BodyText"/>
      </w:pPr>
      <w:r>
        <w:t xml:space="preserve">With sincere appreciation for your time and consideration,</w:t>
      </w:r>
    </w:p>
    <w:p>
      <w:pPr>
        <w:pStyle w:val="BodyText"/>
      </w:pPr>
      <w:r>
        <w:rPr>
          <w:bCs/>
          <w:b/>
        </w:rPr>
        <w:t xml:space="preserve">Best regards,</w:t>
      </w:r>
    </w:p>
    <w:p>
      <w:pPr>
        <w:pStyle w:val="BodyText"/>
      </w:pPr>
      <w:r>
        <w:t xml:space="preserve">Marco Rossi</w:t>
      </w:r>
    </w:p>
    <w:p>
      <w:pPr>
        <w:pStyle w:val="BodyText"/>
      </w:pPr>
      <w:r>
        <w:t xml:space="preserve">Data Science Student | Università degli Studi di Milano</w:t>
      </w:r>
    </w:p>
    <w:p>
      <w:pPr>
        <w:pStyle w:val="BodyText"/>
      </w:pPr>
      <w:r>
        <w:t xml:space="preserve">Email: marco.rossi@email.com | Phone: +39 345 678 9012</w:t>
      </w:r>
    </w:p>
    <w:p>
      <w:pPr>
        <w:pStyle w:val="BodyText"/>
      </w:pPr>
      <w:r>
        <w:t xml:space="preserve">LinkedIn: linkedin.com/in/marcorossidata | Portfolio: marcorossi-datascience.it</w:t>
      </w:r>
    </w:p>
    <w:p>
      <w:pPr>
        <w:pStyle w:val="BodyText"/>
      </w:pPr>
      <w:r>
        <w:rPr>
          <w:iCs/>
          <w:i/>
        </w:rPr>
        <w:t xml:space="preserve">This Internship Application Letter has been crafted with specific attention to the requirements of a Data Scientist role in Italy Milan, reflecting deep understanding of both technical expectation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 Milan</dc:title>
  <dc:creator/>
  <dc:language>en</dc:language>
  <cp:keywords/>
  <dcterms:created xsi:type="dcterms:W3CDTF">2026-05-02T12:00:22Z</dcterms:created>
  <dcterms:modified xsi:type="dcterms:W3CDTF">2026-05-02T12:00:22Z</dcterms:modified>
</cp:coreProperties>
</file>

<file path=docProps/custom.xml><?xml version="1.0" encoding="utf-8"?>
<Properties xmlns="http://schemas.openxmlformats.org/officeDocument/2006/custom-properties" xmlns:vt="http://schemas.openxmlformats.org/officeDocument/2006/docPropsVTypes"/>
</file>